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5B5" w:rsidRPr="00026CA7" w:rsidRDefault="004C45B5" w:rsidP="004C45B5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BE0DF9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BE0DF9">
        <w:rPr>
          <w:bCs/>
          <w:color w:val="000000"/>
          <w:szCs w:val="24"/>
          <w:lang w:val="es-ES"/>
        </w:rPr>
        <w:t>Nº</w:t>
      </w:r>
      <w:proofErr w:type="spellEnd"/>
      <w:r w:rsidRPr="00BE0DF9">
        <w:rPr>
          <w:bCs/>
          <w:color w:val="000000"/>
          <w:szCs w:val="24"/>
          <w:lang w:val="es-ES"/>
        </w:rPr>
        <w:t xml:space="preserve"> </w:t>
      </w:r>
      <w:r w:rsidRPr="00191C00">
        <w:rPr>
          <w:bCs/>
          <w:color w:val="000000"/>
          <w:szCs w:val="24"/>
          <w:lang w:val="es-ES"/>
        </w:rPr>
        <w:t>CDCIC-</w:t>
      </w:r>
      <w:r>
        <w:rPr>
          <w:bCs/>
          <w:color w:val="000000"/>
          <w:szCs w:val="24"/>
          <w:lang w:val="es-ES"/>
        </w:rPr>
        <w:t>038</w:t>
      </w:r>
      <w:r w:rsidRPr="00191C00">
        <w:rPr>
          <w:bCs/>
          <w:color w:val="000000"/>
          <w:szCs w:val="24"/>
          <w:lang w:val="es-ES"/>
        </w:rPr>
        <w:t>/2</w:t>
      </w:r>
      <w:r>
        <w:rPr>
          <w:bCs/>
          <w:color w:val="000000"/>
          <w:szCs w:val="24"/>
          <w:lang w:val="es-ES"/>
        </w:rPr>
        <w:t>3</w:t>
      </w:r>
    </w:p>
    <w:p w:rsidR="004C45B5" w:rsidRPr="00026CA7" w:rsidRDefault="004C45B5" w:rsidP="004C45B5">
      <w:pPr>
        <w:rPr>
          <w:lang w:val="es-ES"/>
        </w:rPr>
      </w:pPr>
    </w:p>
    <w:p w:rsidR="004C45B5" w:rsidRPr="00855C55" w:rsidRDefault="004C45B5" w:rsidP="004C45B5">
      <w:pPr>
        <w:rPr>
          <w:lang w:val="es-ES"/>
        </w:rPr>
      </w:pPr>
    </w:p>
    <w:p w:rsidR="004C45B5" w:rsidRPr="007F745D" w:rsidRDefault="004C45B5" w:rsidP="004C45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</w:p>
    <w:p w:rsidR="004C45B5" w:rsidRDefault="004C45B5" w:rsidP="004C45B5">
      <w:pPr>
        <w:spacing w:line="260" w:lineRule="exact"/>
        <w:jc w:val="both"/>
        <w:rPr>
          <w:b/>
          <w:bCs/>
          <w:lang w:val="es-ES"/>
        </w:rPr>
      </w:pPr>
    </w:p>
    <w:p w:rsidR="004C45B5" w:rsidRPr="007F745D" w:rsidRDefault="004C45B5" w:rsidP="004C45B5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4C45B5" w:rsidRPr="007F745D" w:rsidRDefault="004C45B5" w:rsidP="004C45B5">
      <w:pPr>
        <w:spacing w:line="260" w:lineRule="exact"/>
        <w:jc w:val="both"/>
        <w:rPr>
          <w:b/>
          <w:bCs/>
          <w:lang w:val="es-ES"/>
        </w:rPr>
      </w:pPr>
    </w:p>
    <w:p w:rsidR="004C45B5" w:rsidRPr="007F745D" w:rsidRDefault="004C45B5" w:rsidP="004C45B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El Exp-3002/2022 y l</w:t>
      </w:r>
      <w:r w:rsidRPr="007F745D">
        <w:rPr>
          <w:bCs/>
          <w:lang w:val="es-ES_tradnl"/>
        </w:rPr>
        <w:t>a nota present</w:t>
      </w:r>
      <w:r>
        <w:rPr>
          <w:bCs/>
          <w:lang w:val="es-ES_tradnl"/>
        </w:rPr>
        <w:t xml:space="preserve">ada por el Dr. Gerardo </w:t>
      </w:r>
      <w:proofErr w:type="spellStart"/>
      <w:r>
        <w:rPr>
          <w:bCs/>
          <w:lang w:val="es-ES_tradnl"/>
        </w:rPr>
        <w:t>Simari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  <w:proofErr w:type="gramEnd"/>
    </w:p>
    <w:p w:rsidR="004C45B5" w:rsidRPr="007F745D" w:rsidRDefault="004C45B5" w:rsidP="004C45B5">
      <w:pPr>
        <w:spacing w:line="260" w:lineRule="exact"/>
        <w:jc w:val="both"/>
        <w:rPr>
          <w:bCs/>
          <w:lang w:val="es-ES_tradnl"/>
        </w:rPr>
      </w:pPr>
    </w:p>
    <w:p w:rsidR="004C45B5" w:rsidRPr="007F745D" w:rsidRDefault="004C45B5" w:rsidP="004C45B5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4C45B5" w:rsidRPr="007F745D" w:rsidRDefault="004C45B5" w:rsidP="004C45B5">
      <w:pPr>
        <w:spacing w:line="260" w:lineRule="exact"/>
        <w:ind w:right="-29"/>
        <w:jc w:val="both"/>
        <w:rPr>
          <w:lang w:val="es-ES"/>
        </w:rPr>
      </w:pPr>
    </w:p>
    <w:p w:rsidR="004C45B5" w:rsidRPr="007F745D" w:rsidRDefault="004C45B5" w:rsidP="004C45B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Que con motivo del cierre patrimonial del ejercicio 2022 la misma no pudo ingresar en el ejercicio respetivo, siendo necesaria su aprobación dentro del ejercicio 2023;</w:t>
      </w:r>
    </w:p>
    <w:p w:rsidR="004C45B5" w:rsidRDefault="004C45B5" w:rsidP="004C45B5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</w:p>
    <w:p w:rsidR="004C45B5" w:rsidRDefault="004C45B5" w:rsidP="004C45B5">
      <w:pPr>
        <w:spacing w:line="260" w:lineRule="exact"/>
        <w:ind w:right="-29" w:firstLine="720"/>
        <w:jc w:val="both"/>
        <w:rPr>
          <w:lang w:val="es-ES"/>
        </w:rPr>
      </w:pPr>
      <w:r w:rsidRPr="007F745D">
        <w:rPr>
          <w:lang w:val="es-ES"/>
        </w:rPr>
        <w:t>Que las disposiciones vigentes sobre el particular, confieren a los Consejos Departamentales la facultad de aceptar los elementos que se reciban en carácter de donación;</w:t>
      </w:r>
    </w:p>
    <w:p w:rsidR="004C45B5" w:rsidRDefault="004C45B5" w:rsidP="004C45B5">
      <w:pPr>
        <w:spacing w:line="260" w:lineRule="exact"/>
        <w:ind w:right="-29"/>
        <w:jc w:val="both"/>
        <w:rPr>
          <w:lang w:val="es-ES"/>
        </w:rPr>
      </w:pPr>
    </w:p>
    <w:p w:rsidR="004C45B5" w:rsidRPr="007A50C3" w:rsidRDefault="004C45B5" w:rsidP="004C45B5">
      <w:pPr>
        <w:ind w:firstLine="720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 xml:space="preserve">22 de febrero </w:t>
      </w:r>
      <w:r w:rsidRPr="007A50C3">
        <w:rPr>
          <w:lang w:val="es-ES" w:eastAsia="es-ES"/>
        </w:rPr>
        <w:t>de 20</w:t>
      </w:r>
      <w:r>
        <w:rPr>
          <w:lang w:val="es-ES" w:eastAsia="es-ES"/>
        </w:rPr>
        <w:t>23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4C45B5" w:rsidRDefault="004C45B5" w:rsidP="004C45B5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4C45B5" w:rsidRPr="007F745D" w:rsidRDefault="004C45B5" w:rsidP="004C45B5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4C45B5" w:rsidRPr="007F745D" w:rsidRDefault="004C45B5" w:rsidP="004C45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4C45B5" w:rsidRPr="007F745D" w:rsidRDefault="004C45B5" w:rsidP="004C45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4C45B5" w:rsidRPr="007F745D" w:rsidRDefault="004C45B5" w:rsidP="004C45B5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4C45B5" w:rsidRPr="007F745D" w:rsidRDefault="004C45B5" w:rsidP="004C45B5">
      <w:pPr>
        <w:pStyle w:val="Textoindependiente"/>
        <w:spacing w:line="260" w:lineRule="exact"/>
        <w:jc w:val="both"/>
        <w:rPr>
          <w:b/>
          <w:lang w:val="es-ES"/>
        </w:rPr>
      </w:pPr>
    </w:p>
    <w:p w:rsidR="004C45B5" w:rsidRPr="007F745D" w:rsidRDefault="004C45B5" w:rsidP="004C45B5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Rectificar la aceptación de la donación del hardware que fue adquirido con fondos del PGI 24/ZN34 </w:t>
      </w:r>
      <w:r w:rsidRPr="00C44628">
        <w:rPr>
          <w:lang w:val="es-ES"/>
        </w:rPr>
        <w:t xml:space="preserve">“Mantenimiento y uso personalizado de bases de conocimiento” </w:t>
      </w:r>
      <w:r>
        <w:rPr>
          <w:lang w:val="es-ES"/>
        </w:rPr>
        <w:t xml:space="preserve">del cual el Dr. </w:t>
      </w:r>
      <w:proofErr w:type="spellStart"/>
      <w:r>
        <w:rPr>
          <w:lang w:val="es-ES"/>
        </w:rPr>
        <w:t>Simari</w:t>
      </w:r>
      <w:proofErr w:type="spellEnd"/>
      <w:r>
        <w:rPr>
          <w:lang w:val="es-ES"/>
        </w:rPr>
        <w:t xml:space="preserve"> es director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4C45B5" w:rsidRPr="007F745D" w:rsidRDefault="004C45B5" w:rsidP="004C45B5">
      <w:pPr>
        <w:pStyle w:val="Textoindependiente"/>
        <w:spacing w:line="260" w:lineRule="exact"/>
        <w:jc w:val="both"/>
        <w:rPr>
          <w:lang w:val="es-ES"/>
        </w:rPr>
      </w:pPr>
    </w:p>
    <w:p w:rsidR="004C45B5" w:rsidRPr="00C44628" w:rsidRDefault="004C45B5" w:rsidP="004C45B5">
      <w:pPr>
        <w:numPr>
          <w:ilvl w:val="0"/>
          <w:numId w:val="2"/>
        </w:numPr>
        <w:autoSpaceDE w:val="0"/>
        <w:autoSpaceDN w:val="0"/>
        <w:adjustRightInd w:val="0"/>
        <w:rPr>
          <w:b/>
          <w:lang w:val="es-AR"/>
        </w:rPr>
      </w:pPr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PC de escritorio Procesador Intel Alder Lake Core i5 12400 con video y </w:t>
      </w:r>
      <w:proofErr w:type="spellStart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cooler</w:t>
      </w:r>
      <w:proofErr w:type="spellEnd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S1700 (7741). </w:t>
      </w:r>
      <w:proofErr w:type="spellStart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Motherboard</w:t>
      </w:r>
      <w:proofErr w:type="spellEnd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Gigabyte B660M DS3H DDR4 1.0 s1700 (12va Generación). Memoria RAM DDR4 32GB 3600 Kingston </w:t>
      </w:r>
      <w:proofErr w:type="spellStart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Fury</w:t>
      </w:r>
      <w:proofErr w:type="spellEnd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proofErr w:type="spellStart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Beast</w:t>
      </w:r>
      <w:proofErr w:type="spellEnd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RGB (9033). Disco SSD M.2 NVME 1TB ADATA Falcon. Gabinete Performance KitX3 6813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.</w:t>
      </w:r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Teclado, Mouse, </w:t>
      </w:r>
      <w:proofErr w:type="spellStart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Card</w:t>
      </w:r>
      <w:proofErr w:type="spellEnd"/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 xml:space="preserve"> Reader 600W. </w:t>
      </w:r>
      <w:proofErr w:type="spellStart"/>
      <w:r>
        <w:rPr>
          <w:rFonts w:ascii="ArialMT" w:hAnsi="ArialMT" w:cs="ArialMT"/>
          <w:b/>
          <w:sz w:val="22"/>
          <w:szCs w:val="22"/>
          <w:lang w:val="es-MX" w:eastAsia="es-MX"/>
        </w:rPr>
        <w:t>N°</w:t>
      </w:r>
      <w:proofErr w:type="spellEnd"/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de Serie 10136812-495. </w:t>
      </w:r>
      <w:r w:rsidRPr="00C44628">
        <w:rPr>
          <w:rFonts w:ascii="ArialMT" w:hAnsi="ArialMT" w:cs="ArialMT"/>
          <w:b/>
          <w:sz w:val="22"/>
          <w:szCs w:val="22"/>
          <w:lang w:val="es-MX" w:eastAsia="es-MX"/>
        </w:rPr>
        <w:t>Valor</w:t>
      </w:r>
      <w:r w:rsidRPr="00C44628">
        <w:rPr>
          <w:b/>
        </w:rPr>
        <w:t>: $</w:t>
      </w:r>
      <w:r>
        <w:rPr>
          <w:b/>
        </w:rPr>
        <w:t>122000</w:t>
      </w:r>
      <w:r w:rsidRPr="00C44628">
        <w:rPr>
          <w:b/>
        </w:rPr>
        <w:t>.</w:t>
      </w:r>
      <w:r>
        <w:t xml:space="preserve"> </w:t>
      </w:r>
      <w:r w:rsidRPr="00C44628">
        <w:rPr>
          <w:b/>
          <w:lang w:val="es-ES"/>
        </w:rPr>
        <w:t xml:space="preserve">Destino: Oficina </w:t>
      </w:r>
      <w:r>
        <w:rPr>
          <w:b/>
          <w:lang w:val="es-ES"/>
        </w:rPr>
        <w:t>A9</w:t>
      </w:r>
      <w:r w:rsidRPr="00C44628">
        <w:rPr>
          <w:b/>
          <w:lang w:val="es-ES"/>
        </w:rPr>
        <w:t xml:space="preserve"> – DCIC </w:t>
      </w:r>
      <w:r w:rsidRPr="009928E1">
        <w:t xml:space="preserve"> </w:t>
      </w:r>
    </w:p>
    <w:p w:rsidR="004C45B5" w:rsidRPr="001721EE" w:rsidRDefault="004C45B5" w:rsidP="004C45B5">
      <w:pPr>
        <w:spacing w:line="260" w:lineRule="exact"/>
        <w:jc w:val="both"/>
        <w:rPr>
          <w:b/>
          <w:lang w:val="es-AR"/>
        </w:rPr>
      </w:pPr>
    </w:p>
    <w:p w:rsidR="004C45B5" w:rsidRPr="007F745D" w:rsidRDefault="004C45B5" w:rsidP="004C45B5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4C45B5" w:rsidRDefault="004C45B5" w:rsidP="004C45B5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4C45B5" w:rsidRPr="007F745D" w:rsidRDefault="004C45B5" w:rsidP="004C45B5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4C45B5" w:rsidRDefault="004C45B5" w:rsidP="004C45B5">
      <w:pPr>
        <w:rPr>
          <w:lang w:val="es-ES"/>
        </w:rPr>
      </w:pPr>
      <w:bookmarkStart w:id="0" w:name="_GoBack"/>
      <w:bookmarkEnd w:id="0"/>
    </w:p>
    <w:sectPr w:rsidR="004C45B5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4CE5" w:rsidRDefault="003B4CE5">
      <w:r>
        <w:separator/>
      </w:r>
    </w:p>
  </w:endnote>
  <w:endnote w:type="continuationSeparator" w:id="0">
    <w:p w:rsidR="003B4CE5" w:rsidRDefault="003B4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4CE5" w:rsidRDefault="003B4CE5">
      <w:r>
        <w:separator/>
      </w:r>
    </w:p>
  </w:footnote>
  <w:footnote w:type="continuationSeparator" w:id="0">
    <w:p w:rsidR="003B4CE5" w:rsidRDefault="003B4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A8437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36EC8"/>
    <w:rsid w:val="00384819"/>
    <w:rsid w:val="00387856"/>
    <w:rsid w:val="00393EF8"/>
    <w:rsid w:val="003B4CE5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45B5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C6FA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0</Words>
  <Characters>159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5-09T11:56:00Z</dcterms:created>
  <dcterms:modified xsi:type="dcterms:W3CDTF">2023-05-09T11:56:00Z</dcterms:modified>
</cp:coreProperties>
</file>